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7F1271" w14:textId="77777777" w:rsidR="0092102D" w:rsidRPr="00A7614C" w:rsidRDefault="0092102D" w:rsidP="00A7614C">
      <w:pPr>
        <w:pStyle w:val="Title"/>
        <w:jc w:val="center"/>
        <w:rPr>
          <w:rFonts w:ascii="Times New Roman" w:hAnsi="Times New Roman" w:cs="Times New Roman"/>
          <w:b/>
          <w:sz w:val="44"/>
          <w:szCs w:val="40"/>
          <w:u w:val="single"/>
        </w:rPr>
      </w:pPr>
      <w:r w:rsidRPr="00A7614C">
        <w:rPr>
          <w:rFonts w:ascii="Times New Roman" w:hAnsi="Times New Roman" w:cs="Times New Roman"/>
          <w:b/>
          <w:sz w:val="44"/>
          <w:szCs w:val="40"/>
          <w:u w:val="single"/>
        </w:rPr>
        <w:t>MUCHKAND RAGHAV PANDEY</w:t>
      </w:r>
    </w:p>
    <w:p w14:paraId="2BF351B1" w14:textId="77777777" w:rsidR="0092102D" w:rsidRPr="0092102D" w:rsidRDefault="0092102D" w:rsidP="0092102D"/>
    <w:p w14:paraId="3091C892" w14:textId="6A1AA352" w:rsidR="0092102D" w:rsidRDefault="0092102D" w:rsidP="0092102D">
      <w:pPr>
        <w:pStyle w:val="NoSpacing"/>
        <w:rPr>
          <w:rFonts w:ascii="Times New Roman" w:hAnsi="Times New Roman" w:cs="Times New Roman"/>
          <w:sz w:val="24"/>
        </w:rPr>
      </w:pPr>
      <w:r w:rsidRPr="0092102D">
        <w:rPr>
          <w:rFonts w:ascii="Times New Roman" w:hAnsi="Times New Roman" w:cs="Times New Roman"/>
          <w:sz w:val="24"/>
        </w:rPr>
        <w:t>Contact number: +91-9557641731</w:t>
      </w:r>
    </w:p>
    <w:p w14:paraId="1AF86379" w14:textId="388BD6BA" w:rsidR="00A7614C" w:rsidRPr="0092102D" w:rsidRDefault="00A7614C" w:rsidP="0092102D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                +91-9411086052</w:t>
      </w:r>
    </w:p>
    <w:p w14:paraId="63C857A3" w14:textId="77777777" w:rsidR="00A957F3" w:rsidRPr="0092102D" w:rsidRDefault="0092102D" w:rsidP="0092102D">
      <w:pPr>
        <w:pStyle w:val="NoSpacing"/>
        <w:rPr>
          <w:rFonts w:ascii="Times New Roman" w:hAnsi="Times New Roman" w:cs="Times New Roman"/>
          <w:sz w:val="24"/>
        </w:rPr>
      </w:pPr>
      <w:r w:rsidRPr="0092102D">
        <w:rPr>
          <w:rFonts w:ascii="Times New Roman" w:hAnsi="Times New Roman" w:cs="Times New Roman"/>
          <w:sz w:val="24"/>
        </w:rPr>
        <w:t xml:space="preserve">Email: </w:t>
      </w:r>
      <w:hyperlink r:id="rId5" w:history="1">
        <w:r w:rsidRPr="0092102D">
          <w:rPr>
            <w:rStyle w:val="Hyperlink"/>
            <w:rFonts w:ascii="Times New Roman" w:hAnsi="Times New Roman" w:cs="Times New Roman"/>
            <w:sz w:val="28"/>
          </w:rPr>
          <w:t>pandeyji9045@gmail.com</w:t>
        </w:r>
      </w:hyperlink>
    </w:p>
    <w:p w14:paraId="17D6F6D0" w14:textId="77777777" w:rsidR="0092102D" w:rsidRDefault="0092102D" w:rsidP="0092102D">
      <w:pPr>
        <w:pStyle w:val="NoSpacing"/>
      </w:pPr>
    </w:p>
    <w:p w14:paraId="2CC740F0" w14:textId="77777777" w:rsidR="0092102D" w:rsidRPr="0035412C" w:rsidRDefault="0092102D" w:rsidP="00FB215D">
      <w:pPr>
        <w:pStyle w:val="Title"/>
        <w:spacing w:line="276" w:lineRule="auto"/>
        <w:rPr>
          <w:rFonts w:ascii="Times New Roman" w:hAnsi="Times New Roman" w:cs="Times New Roman"/>
          <w:b/>
          <w:sz w:val="40"/>
          <w:szCs w:val="36"/>
          <w:u w:val="single"/>
        </w:rPr>
      </w:pPr>
      <w:r w:rsidRPr="0035412C">
        <w:rPr>
          <w:rFonts w:ascii="Times New Roman" w:hAnsi="Times New Roman" w:cs="Times New Roman"/>
          <w:b/>
          <w:sz w:val="40"/>
          <w:szCs w:val="36"/>
          <w:u w:val="single"/>
        </w:rPr>
        <w:t>Career Objective</w:t>
      </w:r>
    </w:p>
    <w:p w14:paraId="7312F394" w14:textId="77777777" w:rsidR="0092102D" w:rsidRPr="0092102D" w:rsidRDefault="0092102D" w:rsidP="00FB215D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 w:rsidRPr="0092102D">
        <w:rPr>
          <w:rFonts w:ascii="Times New Roman" w:hAnsi="Times New Roman" w:cs="Times New Roman"/>
          <w:sz w:val="24"/>
        </w:rPr>
        <w:t xml:space="preserve">To secure a career in a reputed company, which appreciates professional approach and hard work, where I can utilize my knowledge, various skills and experience in contribution towards fulfilling the company’s growth objectives, develop my career </w:t>
      </w:r>
      <w:r>
        <w:rPr>
          <w:rFonts w:ascii="Times New Roman" w:hAnsi="Times New Roman" w:cs="Times New Roman"/>
          <w:sz w:val="24"/>
        </w:rPr>
        <w:t>and excel in the related field.</w:t>
      </w:r>
    </w:p>
    <w:p w14:paraId="39175E0A" w14:textId="77777777" w:rsidR="00FB215D" w:rsidRPr="0035412C" w:rsidRDefault="0092102D" w:rsidP="00FB215D">
      <w:pPr>
        <w:spacing w:line="276" w:lineRule="auto"/>
        <w:rPr>
          <w:rFonts w:ascii="Times New Roman" w:hAnsi="Times New Roman" w:cs="Times New Roman"/>
          <w:b/>
          <w:sz w:val="40"/>
          <w:szCs w:val="36"/>
          <w:u w:val="single"/>
        </w:rPr>
      </w:pPr>
      <w:r w:rsidRPr="0035412C">
        <w:rPr>
          <w:rFonts w:ascii="Times New Roman" w:hAnsi="Times New Roman" w:cs="Times New Roman"/>
          <w:b/>
          <w:sz w:val="40"/>
          <w:szCs w:val="36"/>
          <w:u w:val="single"/>
        </w:rPr>
        <w:t>Professional Qualification</w:t>
      </w:r>
    </w:p>
    <w:p w14:paraId="507F876A" w14:textId="29B480F6" w:rsidR="0092102D" w:rsidRPr="0092102D" w:rsidRDefault="0092102D" w:rsidP="00FB215D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 w:rsidRPr="0092102D">
        <w:rPr>
          <w:rFonts w:ascii="Times New Roman" w:hAnsi="Times New Roman" w:cs="Times New Roman"/>
          <w:sz w:val="24"/>
        </w:rPr>
        <w:t>Purs</w:t>
      </w:r>
      <w:r w:rsidR="00566CB4">
        <w:rPr>
          <w:rFonts w:ascii="Times New Roman" w:hAnsi="Times New Roman" w:cs="Times New Roman"/>
          <w:sz w:val="24"/>
        </w:rPr>
        <w:t>ued</w:t>
      </w:r>
      <w:r w:rsidRPr="0092102D">
        <w:rPr>
          <w:rFonts w:ascii="Times New Roman" w:hAnsi="Times New Roman" w:cs="Times New Roman"/>
          <w:sz w:val="24"/>
        </w:rPr>
        <w:t xml:space="preserve"> B-Tech from GRAPHIC ERA UNIVERSITY (DEE</w:t>
      </w:r>
      <w:r>
        <w:rPr>
          <w:rFonts w:ascii="Times New Roman" w:hAnsi="Times New Roman" w:cs="Times New Roman"/>
          <w:sz w:val="24"/>
        </w:rPr>
        <w:t>MED TO BE UNIVERSITY) DEHRADUN.</w:t>
      </w:r>
    </w:p>
    <w:p w14:paraId="477AC8EC" w14:textId="77777777" w:rsidR="0092102D" w:rsidRPr="0035412C" w:rsidRDefault="0092102D" w:rsidP="0092102D">
      <w:pPr>
        <w:rPr>
          <w:rFonts w:ascii="Times New Roman" w:hAnsi="Times New Roman" w:cs="Times New Roman"/>
          <w:b/>
          <w:sz w:val="40"/>
          <w:szCs w:val="36"/>
          <w:u w:val="single"/>
        </w:rPr>
      </w:pPr>
      <w:r w:rsidRPr="0035412C">
        <w:rPr>
          <w:rFonts w:ascii="Times New Roman" w:hAnsi="Times New Roman" w:cs="Times New Roman"/>
          <w:b/>
          <w:sz w:val="40"/>
          <w:szCs w:val="36"/>
          <w:u w:val="single"/>
        </w:rPr>
        <w:t>Academic Qualification</w:t>
      </w:r>
    </w:p>
    <w:tbl>
      <w:tblPr>
        <w:tblStyle w:val="TableGrid"/>
        <w:tblpPr w:leftFromText="180" w:rightFromText="180" w:vertAnchor="text" w:horzAnchor="margin" w:tblpY="122"/>
        <w:tblW w:w="9544" w:type="dxa"/>
        <w:tblLook w:val="04A0" w:firstRow="1" w:lastRow="0" w:firstColumn="1" w:lastColumn="0" w:noHBand="0" w:noVBand="1"/>
      </w:tblPr>
      <w:tblGrid>
        <w:gridCol w:w="1757"/>
        <w:gridCol w:w="1461"/>
        <w:gridCol w:w="1974"/>
        <w:gridCol w:w="1119"/>
        <w:gridCol w:w="3233"/>
      </w:tblGrid>
      <w:tr w:rsidR="00A7614C" w14:paraId="77E34352" w14:textId="77777777" w:rsidTr="00A7614C">
        <w:trPr>
          <w:trHeight w:val="1579"/>
        </w:trPr>
        <w:tc>
          <w:tcPr>
            <w:tcW w:w="1757" w:type="dxa"/>
            <w:shd w:val="clear" w:color="auto" w:fill="B4C6E7" w:themeFill="accent5" w:themeFillTint="66"/>
          </w:tcPr>
          <w:p w14:paraId="00E9ED8B" w14:textId="77777777" w:rsidR="00A7614C" w:rsidRPr="0035412C" w:rsidRDefault="00A7614C" w:rsidP="00A7614C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294AAD90" w14:textId="77777777" w:rsidR="00A7614C" w:rsidRPr="0035412C" w:rsidRDefault="00A7614C" w:rsidP="00A7614C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5412C">
              <w:rPr>
                <w:rFonts w:ascii="Times New Roman" w:hAnsi="Times New Roman" w:cs="Times New Roman"/>
                <w:b/>
                <w:sz w:val="28"/>
                <w:szCs w:val="28"/>
              </w:rPr>
              <w:t>Examination</w:t>
            </w:r>
          </w:p>
        </w:tc>
        <w:tc>
          <w:tcPr>
            <w:tcW w:w="1461" w:type="dxa"/>
            <w:shd w:val="clear" w:color="auto" w:fill="B4C6E7" w:themeFill="accent5" w:themeFillTint="66"/>
          </w:tcPr>
          <w:p w14:paraId="30F12C68" w14:textId="77777777" w:rsidR="00A7614C" w:rsidRPr="0035412C" w:rsidRDefault="00A7614C" w:rsidP="00A7614C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2F414E83" w14:textId="77777777" w:rsidR="00A7614C" w:rsidRPr="0035412C" w:rsidRDefault="00A7614C" w:rsidP="00A7614C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5412C">
              <w:rPr>
                <w:rFonts w:ascii="Times New Roman" w:hAnsi="Times New Roman" w:cs="Times New Roman"/>
                <w:b/>
                <w:sz w:val="28"/>
                <w:szCs w:val="28"/>
              </w:rPr>
              <w:t>Board/ University</w:t>
            </w:r>
          </w:p>
        </w:tc>
        <w:tc>
          <w:tcPr>
            <w:tcW w:w="1974" w:type="dxa"/>
            <w:shd w:val="clear" w:color="auto" w:fill="B4C6E7" w:themeFill="accent5" w:themeFillTint="66"/>
          </w:tcPr>
          <w:p w14:paraId="776DC6AC" w14:textId="77777777" w:rsidR="00A7614C" w:rsidRPr="0035412C" w:rsidRDefault="00A7614C" w:rsidP="00A7614C">
            <w:pPr>
              <w:jc w:val="center"/>
              <w:rPr>
                <w:rFonts w:ascii="Times New Roman" w:hAnsi="Times New Roman" w:cs="Times New Roman"/>
                <w:b/>
                <w:sz w:val="28"/>
                <w:szCs w:val="36"/>
              </w:rPr>
            </w:pPr>
          </w:p>
          <w:p w14:paraId="496BBD31" w14:textId="77777777" w:rsidR="00A7614C" w:rsidRPr="0035412C" w:rsidRDefault="00A7614C" w:rsidP="00A7614C">
            <w:pPr>
              <w:jc w:val="center"/>
              <w:rPr>
                <w:rFonts w:ascii="Times New Roman" w:hAnsi="Times New Roman" w:cs="Times New Roman"/>
                <w:b/>
                <w:sz w:val="28"/>
                <w:szCs w:val="36"/>
              </w:rPr>
            </w:pPr>
            <w:r w:rsidRPr="0035412C">
              <w:rPr>
                <w:rFonts w:ascii="Times New Roman" w:hAnsi="Times New Roman" w:cs="Times New Roman"/>
                <w:b/>
                <w:sz w:val="28"/>
                <w:szCs w:val="36"/>
              </w:rPr>
              <w:t>School/College</w:t>
            </w:r>
          </w:p>
        </w:tc>
        <w:tc>
          <w:tcPr>
            <w:tcW w:w="1119" w:type="dxa"/>
            <w:shd w:val="clear" w:color="auto" w:fill="B4C6E7" w:themeFill="accent5" w:themeFillTint="66"/>
          </w:tcPr>
          <w:p w14:paraId="4545D70B" w14:textId="77777777" w:rsidR="00A7614C" w:rsidRPr="0035412C" w:rsidRDefault="00A7614C" w:rsidP="00A7614C">
            <w:pPr>
              <w:jc w:val="center"/>
              <w:rPr>
                <w:rFonts w:ascii="Times New Roman" w:hAnsi="Times New Roman" w:cs="Times New Roman"/>
                <w:b/>
                <w:sz w:val="28"/>
                <w:szCs w:val="36"/>
              </w:rPr>
            </w:pPr>
          </w:p>
          <w:p w14:paraId="23579D76" w14:textId="77777777" w:rsidR="00A7614C" w:rsidRPr="0035412C" w:rsidRDefault="00A7614C" w:rsidP="00A7614C">
            <w:pPr>
              <w:jc w:val="center"/>
              <w:rPr>
                <w:rFonts w:ascii="Times New Roman" w:hAnsi="Times New Roman" w:cs="Times New Roman"/>
                <w:b/>
                <w:sz w:val="28"/>
                <w:szCs w:val="36"/>
              </w:rPr>
            </w:pPr>
            <w:r w:rsidRPr="0035412C">
              <w:rPr>
                <w:rFonts w:ascii="Times New Roman" w:hAnsi="Times New Roman" w:cs="Times New Roman"/>
                <w:b/>
                <w:sz w:val="28"/>
                <w:szCs w:val="36"/>
              </w:rPr>
              <w:t>Year Of Passing</w:t>
            </w:r>
          </w:p>
        </w:tc>
        <w:tc>
          <w:tcPr>
            <w:tcW w:w="3233" w:type="dxa"/>
            <w:shd w:val="clear" w:color="auto" w:fill="B4C6E7" w:themeFill="accent5" w:themeFillTint="66"/>
          </w:tcPr>
          <w:p w14:paraId="734070E3" w14:textId="77777777" w:rsidR="00A7614C" w:rsidRPr="0035412C" w:rsidRDefault="00A7614C" w:rsidP="00A7614C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0A379713" w14:textId="77777777" w:rsidR="00A7614C" w:rsidRDefault="00A7614C" w:rsidP="00A7614C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5412C">
              <w:rPr>
                <w:rFonts w:ascii="Times New Roman" w:hAnsi="Times New Roman" w:cs="Times New Roman"/>
                <w:b/>
                <w:sz w:val="28"/>
                <w:szCs w:val="28"/>
              </w:rPr>
              <w:t>Percentage/CGPA/SGPA</w:t>
            </w:r>
          </w:p>
          <w:p w14:paraId="11AB68E1" w14:textId="77777777" w:rsidR="00A7614C" w:rsidRPr="0035412C" w:rsidRDefault="00A7614C" w:rsidP="00A7614C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(Aggregate)</w:t>
            </w:r>
          </w:p>
        </w:tc>
      </w:tr>
      <w:tr w:rsidR="00A7614C" w14:paraId="1B1EAA8C" w14:textId="77777777" w:rsidTr="00A7614C">
        <w:trPr>
          <w:trHeight w:val="2363"/>
        </w:trPr>
        <w:tc>
          <w:tcPr>
            <w:tcW w:w="1757" w:type="dxa"/>
          </w:tcPr>
          <w:p w14:paraId="649A9AD8" w14:textId="77777777" w:rsidR="00A7614C" w:rsidRDefault="00A7614C" w:rsidP="00A7614C">
            <w:pPr>
              <w:rPr>
                <w:rFonts w:ascii="Times New Roman" w:hAnsi="Times New Roman" w:cs="Times New Roman"/>
                <w:sz w:val="36"/>
                <w:szCs w:val="36"/>
                <w:u w:val="single"/>
              </w:rPr>
            </w:pPr>
          </w:p>
          <w:p w14:paraId="1A334CA1" w14:textId="77777777" w:rsidR="00A7614C" w:rsidRPr="00036D05" w:rsidRDefault="00A7614C" w:rsidP="00A7614C">
            <w:pPr>
              <w:ind w:left="-180" w:firstLine="180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36D05">
              <w:rPr>
                <w:rFonts w:ascii="Times New Roman" w:hAnsi="Times New Roman" w:cs="Times New Roman"/>
                <w:sz w:val="28"/>
                <w:szCs w:val="24"/>
              </w:rPr>
              <w:t>B-Tech</w:t>
            </w:r>
          </w:p>
          <w:p w14:paraId="3D0F6F24" w14:textId="77777777" w:rsidR="00A7614C" w:rsidRPr="00BF7F3C" w:rsidRDefault="00A7614C" w:rsidP="00A7614C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036D05">
              <w:rPr>
                <w:rFonts w:ascii="Times New Roman" w:hAnsi="Times New Roman" w:cs="Times New Roman"/>
                <w:sz w:val="28"/>
                <w:szCs w:val="24"/>
              </w:rPr>
              <w:t>(Electrical Engineering)</w:t>
            </w:r>
          </w:p>
        </w:tc>
        <w:tc>
          <w:tcPr>
            <w:tcW w:w="1461" w:type="dxa"/>
          </w:tcPr>
          <w:p w14:paraId="142789D4" w14:textId="77777777" w:rsidR="00A7614C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BDF4402" w14:textId="77777777" w:rsidR="00A7614C" w:rsidRPr="00BF7F3C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F7F3C">
              <w:rPr>
                <w:rFonts w:ascii="Times New Roman" w:hAnsi="Times New Roman" w:cs="Times New Roman"/>
                <w:sz w:val="28"/>
                <w:szCs w:val="28"/>
              </w:rPr>
              <w:t>Graphic Era Deemed To be Univesity</w:t>
            </w:r>
          </w:p>
        </w:tc>
        <w:tc>
          <w:tcPr>
            <w:tcW w:w="1974" w:type="dxa"/>
          </w:tcPr>
          <w:p w14:paraId="4F40F131" w14:textId="77777777" w:rsidR="00A7614C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  <w:p w14:paraId="0971D74B" w14:textId="77777777" w:rsidR="00A7614C" w:rsidRPr="00BF7F3C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BF7F3C">
              <w:rPr>
                <w:rFonts w:ascii="Times New Roman" w:hAnsi="Times New Roman" w:cs="Times New Roman"/>
                <w:sz w:val="28"/>
                <w:szCs w:val="24"/>
              </w:rPr>
              <w:t>Graphic Era</w:t>
            </w:r>
          </w:p>
          <w:p w14:paraId="6F5D20B3" w14:textId="77777777" w:rsidR="00A7614C" w:rsidRPr="00BF7F3C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BF7F3C">
              <w:rPr>
                <w:rFonts w:ascii="Times New Roman" w:hAnsi="Times New Roman" w:cs="Times New Roman"/>
                <w:sz w:val="28"/>
                <w:szCs w:val="24"/>
              </w:rPr>
              <w:t>University, (Deemed to be University)</w:t>
            </w:r>
          </w:p>
          <w:p w14:paraId="62BC65AA" w14:textId="77777777" w:rsidR="00A7614C" w:rsidRPr="00BF7F3C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BF7F3C">
              <w:rPr>
                <w:rFonts w:ascii="Times New Roman" w:hAnsi="Times New Roman" w:cs="Times New Roman"/>
                <w:sz w:val="28"/>
                <w:szCs w:val="24"/>
              </w:rPr>
              <w:t>Dehradun,</w:t>
            </w:r>
          </w:p>
          <w:p w14:paraId="709527A9" w14:textId="77777777" w:rsidR="00A7614C" w:rsidRDefault="00A7614C" w:rsidP="00A7614C">
            <w:pPr>
              <w:jc w:val="center"/>
              <w:rPr>
                <w:rFonts w:ascii="Times New Roman" w:hAnsi="Times New Roman" w:cs="Times New Roman"/>
                <w:sz w:val="36"/>
                <w:szCs w:val="36"/>
                <w:u w:val="single"/>
              </w:rPr>
            </w:pPr>
            <w:r w:rsidRPr="00BF7F3C">
              <w:rPr>
                <w:rFonts w:ascii="Times New Roman" w:hAnsi="Times New Roman" w:cs="Times New Roman"/>
                <w:sz w:val="28"/>
                <w:szCs w:val="24"/>
              </w:rPr>
              <w:t>Uttarakhand</w:t>
            </w:r>
          </w:p>
        </w:tc>
        <w:tc>
          <w:tcPr>
            <w:tcW w:w="1119" w:type="dxa"/>
          </w:tcPr>
          <w:p w14:paraId="251F76BB" w14:textId="77777777" w:rsidR="00A7614C" w:rsidRPr="00BF7F3C" w:rsidRDefault="00A7614C" w:rsidP="00A7614C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31AB2FC" w14:textId="77777777" w:rsidR="00A7614C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2513939" w14:textId="77777777" w:rsidR="00A7614C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10D2B15" w14:textId="77777777" w:rsidR="00A7614C" w:rsidRPr="00BF7F3C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F7F3C">
              <w:rPr>
                <w:rFonts w:ascii="Times New Roman" w:hAnsi="Times New Roman" w:cs="Times New Roman"/>
                <w:sz w:val="28"/>
                <w:szCs w:val="28"/>
              </w:rPr>
              <w:t>2019</w:t>
            </w:r>
          </w:p>
        </w:tc>
        <w:tc>
          <w:tcPr>
            <w:tcW w:w="3233" w:type="dxa"/>
          </w:tcPr>
          <w:p w14:paraId="613A8358" w14:textId="77777777" w:rsidR="00A7614C" w:rsidRDefault="00A7614C" w:rsidP="00A7614C">
            <w:pPr>
              <w:rPr>
                <w:rFonts w:ascii="Times New Roman" w:hAnsi="Times New Roman" w:cs="Times New Roman"/>
                <w:sz w:val="36"/>
                <w:szCs w:val="36"/>
                <w:u w:val="single"/>
              </w:rPr>
            </w:pPr>
          </w:p>
          <w:p w14:paraId="1CCDA216" w14:textId="77777777" w:rsidR="00A7614C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7CFD4AD" w14:textId="648B337D" w:rsidR="00A7614C" w:rsidRPr="00A7614C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7614C">
              <w:rPr>
                <w:rFonts w:ascii="Times New Roman" w:hAnsi="Times New Roman" w:cs="Times New Roman"/>
                <w:sz w:val="28"/>
                <w:szCs w:val="28"/>
              </w:rPr>
              <w:t>7</w:t>
            </w:r>
            <w:r w:rsidR="00A90A52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 w:rsidRPr="00A7614C">
              <w:rPr>
                <w:rFonts w:ascii="Times New Roman" w:hAnsi="Times New Roman" w:cs="Times New Roman"/>
                <w:sz w:val="28"/>
                <w:szCs w:val="28"/>
              </w:rPr>
              <w:t>43</w:t>
            </w:r>
          </w:p>
        </w:tc>
      </w:tr>
      <w:tr w:rsidR="00A7614C" w14:paraId="6DAA2AB4" w14:textId="77777777" w:rsidTr="00A7614C">
        <w:trPr>
          <w:trHeight w:val="1800"/>
        </w:trPr>
        <w:tc>
          <w:tcPr>
            <w:tcW w:w="1757" w:type="dxa"/>
          </w:tcPr>
          <w:p w14:paraId="02816B18" w14:textId="77777777" w:rsidR="00A7614C" w:rsidRDefault="00A7614C" w:rsidP="00A7614C">
            <w:pPr>
              <w:rPr>
                <w:rFonts w:ascii="Times New Roman" w:hAnsi="Times New Roman" w:cs="Times New Roman"/>
                <w:sz w:val="36"/>
                <w:szCs w:val="36"/>
                <w:u w:val="single"/>
              </w:rPr>
            </w:pPr>
          </w:p>
          <w:p w14:paraId="39F62DF8" w14:textId="77777777" w:rsidR="00A7614C" w:rsidRPr="00036D05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D05">
              <w:rPr>
                <w:rFonts w:ascii="Times New Roman" w:hAnsi="Times New Roman" w:cs="Times New Roman"/>
                <w:sz w:val="28"/>
                <w:szCs w:val="28"/>
              </w:rPr>
              <w:t>10+2</w:t>
            </w:r>
          </w:p>
        </w:tc>
        <w:tc>
          <w:tcPr>
            <w:tcW w:w="1461" w:type="dxa"/>
          </w:tcPr>
          <w:p w14:paraId="344E4A0E" w14:textId="77777777" w:rsidR="00A7614C" w:rsidRPr="00036D05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36"/>
              </w:rPr>
            </w:pPr>
          </w:p>
          <w:p w14:paraId="3A7BC617" w14:textId="77777777" w:rsidR="00A7614C" w:rsidRPr="00036D05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36"/>
              </w:rPr>
            </w:pPr>
            <w:r w:rsidRPr="00036D05">
              <w:rPr>
                <w:rFonts w:ascii="Times New Roman" w:hAnsi="Times New Roman" w:cs="Times New Roman"/>
                <w:sz w:val="28"/>
                <w:szCs w:val="36"/>
              </w:rPr>
              <w:t>C.B.S.E</w:t>
            </w:r>
          </w:p>
        </w:tc>
        <w:tc>
          <w:tcPr>
            <w:tcW w:w="1974" w:type="dxa"/>
          </w:tcPr>
          <w:p w14:paraId="396B3360" w14:textId="77777777" w:rsidR="00A7614C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  <w:p w14:paraId="609ECD9A" w14:textId="77777777" w:rsidR="00A7614C" w:rsidRPr="00036D05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36D05">
              <w:rPr>
                <w:rFonts w:ascii="Times New Roman" w:hAnsi="Times New Roman" w:cs="Times New Roman"/>
                <w:sz w:val="28"/>
                <w:szCs w:val="24"/>
              </w:rPr>
              <w:t>Tiny Tots Inter College,</w:t>
            </w:r>
          </w:p>
          <w:p w14:paraId="47428415" w14:textId="77777777" w:rsidR="00A7614C" w:rsidRPr="00036D05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36D05">
              <w:rPr>
                <w:rFonts w:ascii="Times New Roman" w:hAnsi="Times New Roman" w:cs="Times New Roman"/>
                <w:sz w:val="28"/>
                <w:szCs w:val="24"/>
              </w:rPr>
              <w:t>Tundla,</w:t>
            </w:r>
          </w:p>
          <w:p w14:paraId="5DD1EC20" w14:textId="77777777" w:rsidR="00A7614C" w:rsidRDefault="00A7614C" w:rsidP="00A7614C">
            <w:pPr>
              <w:jc w:val="center"/>
              <w:rPr>
                <w:rFonts w:ascii="Times New Roman" w:hAnsi="Times New Roman" w:cs="Times New Roman"/>
                <w:sz w:val="36"/>
                <w:szCs w:val="36"/>
                <w:u w:val="single"/>
              </w:rPr>
            </w:pPr>
            <w:r w:rsidRPr="00036D05">
              <w:rPr>
                <w:rFonts w:ascii="Times New Roman" w:hAnsi="Times New Roman" w:cs="Times New Roman"/>
                <w:sz w:val="28"/>
                <w:szCs w:val="24"/>
              </w:rPr>
              <w:t>Uttar Pradesh</w:t>
            </w:r>
          </w:p>
        </w:tc>
        <w:tc>
          <w:tcPr>
            <w:tcW w:w="1119" w:type="dxa"/>
          </w:tcPr>
          <w:p w14:paraId="595C60F0" w14:textId="77777777" w:rsidR="00A7614C" w:rsidRDefault="00A7614C" w:rsidP="00A7614C">
            <w:pPr>
              <w:rPr>
                <w:rFonts w:ascii="Times New Roman" w:hAnsi="Times New Roman" w:cs="Times New Roman"/>
                <w:sz w:val="36"/>
                <w:szCs w:val="36"/>
                <w:u w:val="single"/>
              </w:rPr>
            </w:pPr>
          </w:p>
          <w:p w14:paraId="47FFC4CF" w14:textId="77777777" w:rsidR="00A7614C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36"/>
              </w:rPr>
            </w:pPr>
          </w:p>
          <w:p w14:paraId="3A2E0913" w14:textId="77777777" w:rsidR="00A7614C" w:rsidRPr="00036D05" w:rsidRDefault="00A7614C" w:rsidP="00A7614C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036D05">
              <w:rPr>
                <w:rFonts w:ascii="Times New Roman" w:hAnsi="Times New Roman" w:cs="Times New Roman"/>
                <w:sz w:val="28"/>
                <w:szCs w:val="36"/>
              </w:rPr>
              <w:t>2015</w:t>
            </w:r>
          </w:p>
        </w:tc>
        <w:tc>
          <w:tcPr>
            <w:tcW w:w="3233" w:type="dxa"/>
          </w:tcPr>
          <w:p w14:paraId="131EE982" w14:textId="77777777" w:rsidR="00A7614C" w:rsidRDefault="00A7614C" w:rsidP="00A7614C">
            <w:pPr>
              <w:rPr>
                <w:rFonts w:ascii="Times New Roman" w:hAnsi="Times New Roman" w:cs="Times New Roman"/>
                <w:sz w:val="36"/>
                <w:szCs w:val="36"/>
                <w:u w:val="single"/>
              </w:rPr>
            </w:pPr>
          </w:p>
          <w:p w14:paraId="23F0DE45" w14:textId="77777777" w:rsidR="00A7614C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36"/>
              </w:rPr>
            </w:pPr>
          </w:p>
          <w:p w14:paraId="6A8BBFD3" w14:textId="77777777" w:rsidR="00A7614C" w:rsidRPr="00036D05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36"/>
              </w:rPr>
            </w:pPr>
            <w:r w:rsidRPr="00036D05">
              <w:rPr>
                <w:rFonts w:ascii="Times New Roman" w:hAnsi="Times New Roman" w:cs="Times New Roman"/>
                <w:sz w:val="28"/>
                <w:szCs w:val="36"/>
              </w:rPr>
              <w:t>59.03%</w:t>
            </w:r>
          </w:p>
          <w:p w14:paraId="0E4AFBCA" w14:textId="77777777" w:rsidR="00A7614C" w:rsidRDefault="00A7614C" w:rsidP="00A7614C">
            <w:pPr>
              <w:rPr>
                <w:rFonts w:ascii="Times New Roman" w:hAnsi="Times New Roman" w:cs="Times New Roman"/>
                <w:sz w:val="36"/>
                <w:szCs w:val="36"/>
                <w:u w:val="single"/>
              </w:rPr>
            </w:pPr>
          </w:p>
        </w:tc>
      </w:tr>
      <w:tr w:rsidR="00A7614C" w14:paraId="4146DA84" w14:textId="77777777" w:rsidTr="00A7614C">
        <w:trPr>
          <w:trHeight w:val="1880"/>
        </w:trPr>
        <w:tc>
          <w:tcPr>
            <w:tcW w:w="1757" w:type="dxa"/>
          </w:tcPr>
          <w:p w14:paraId="34352FAE" w14:textId="77777777" w:rsidR="00A7614C" w:rsidRDefault="00A7614C" w:rsidP="00A7614C">
            <w:pPr>
              <w:rPr>
                <w:rFonts w:ascii="Times New Roman" w:hAnsi="Times New Roman" w:cs="Times New Roman"/>
                <w:sz w:val="36"/>
                <w:szCs w:val="36"/>
                <w:u w:val="single"/>
              </w:rPr>
            </w:pPr>
          </w:p>
          <w:p w14:paraId="7772FC73" w14:textId="77777777" w:rsidR="00A7614C" w:rsidRPr="00036D05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D05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1461" w:type="dxa"/>
          </w:tcPr>
          <w:p w14:paraId="114BCA9B" w14:textId="77777777" w:rsidR="00A7614C" w:rsidRDefault="00A7614C" w:rsidP="00A7614C">
            <w:pPr>
              <w:jc w:val="center"/>
              <w:rPr>
                <w:rFonts w:ascii="Times New Roman" w:hAnsi="Times New Roman" w:cs="Times New Roman"/>
                <w:sz w:val="36"/>
                <w:szCs w:val="36"/>
                <w:u w:val="single"/>
              </w:rPr>
            </w:pPr>
          </w:p>
          <w:p w14:paraId="23A8557B" w14:textId="77777777" w:rsidR="00A7614C" w:rsidRPr="00036D05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36"/>
              </w:rPr>
            </w:pPr>
            <w:r>
              <w:rPr>
                <w:rFonts w:ascii="Times New Roman" w:hAnsi="Times New Roman" w:cs="Times New Roman"/>
                <w:sz w:val="28"/>
                <w:szCs w:val="36"/>
              </w:rPr>
              <w:t>C.B.S.E</w:t>
            </w:r>
          </w:p>
        </w:tc>
        <w:tc>
          <w:tcPr>
            <w:tcW w:w="1974" w:type="dxa"/>
          </w:tcPr>
          <w:p w14:paraId="0BE419DE" w14:textId="77777777" w:rsidR="00A7614C" w:rsidRDefault="00A7614C" w:rsidP="00A7614C">
            <w:pPr>
              <w:rPr>
                <w:rFonts w:ascii="Times New Roman" w:hAnsi="Times New Roman" w:cs="Times New Roman"/>
                <w:sz w:val="36"/>
                <w:szCs w:val="36"/>
                <w:u w:val="single"/>
              </w:rPr>
            </w:pPr>
          </w:p>
          <w:p w14:paraId="48C10661" w14:textId="77777777" w:rsidR="00A7614C" w:rsidRPr="00036D05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36D05">
              <w:rPr>
                <w:rFonts w:ascii="Times New Roman" w:hAnsi="Times New Roman" w:cs="Times New Roman"/>
                <w:sz w:val="28"/>
                <w:szCs w:val="24"/>
              </w:rPr>
              <w:t>Tiny Tots Inter College,</w:t>
            </w:r>
          </w:p>
          <w:p w14:paraId="301EA1F0" w14:textId="77777777" w:rsidR="00A7614C" w:rsidRPr="00036D05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36D05">
              <w:rPr>
                <w:rFonts w:ascii="Times New Roman" w:hAnsi="Times New Roman" w:cs="Times New Roman"/>
                <w:sz w:val="28"/>
                <w:szCs w:val="24"/>
              </w:rPr>
              <w:t>Tundla,</w:t>
            </w:r>
          </w:p>
          <w:p w14:paraId="223740D7" w14:textId="77777777" w:rsidR="00A7614C" w:rsidRDefault="00A7614C" w:rsidP="00A7614C">
            <w:pPr>
              <w:rPr>
                <w:rFonts w:ascii="Times New Roman" w:hAnsi="Times New Roman" w:cs="Times New Roman"/>
                <w:sz w:val="36"/>
                <w:szCs w:val="36"/>
                <w:u w:val="single"/>
              </w:rPr>
            </w:pPr>
            <w:r w:rsidRPr="00036D05">
              <w:rPr>
                <w:rFonts w:ascii="Times New Roman" w:hAnsi="Times New Roman" w:cs="Times New Roman"/>
                <w:sz w:val="28"/>
                <w:szCs w:val="24"/>
              </w:rPr>
              <w:t>Uttar Pradesh</w:t>
            </w:r>
          </w:p>
        </w:tc>
        <w:tc>
          <w:tcPr>
            <w:tcW w:w="1119" w:type="dxa"/>
          </w:tcPr>
          <w:p w14:paraId="3CBF4AFA" w14:textId="77777777" w:rsidR="00A7614C" w:rsidRDefault="00A7614C" w:rsidP="00A7614C">
            <w:pPr>
              <w:rPr>
                <w:rFonts w:ascii="Times New Roman" w:hAnsi="Times New Roman" w:cs="Times New Roman"/>
                <w:sz w:val="36"/>
                <w:szCs w:val="36"/>
                <w:u w:val="single"/>
              </w:rPr>
            </w:pPr>
          </w:p>
          <w:p w14:paraId="11AC2E9E" w14:textId="77777777" w:rsidR="00A7614C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36"/>
              </w:rPr>
            </w:pPr>
          </w:p>
          <w:p w14:paraId="1585160E" w14:textId="77777777" w:rsidR="00A7614C" w:rsidRPr="00036D05" w:rsidRDefault="00A7614C" w:rsidP="00A7614C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036D05">
              <w:rPr>
                <w:rFonts w:ascii="Times New Roman" w:hAnsi="Times New Roman" w:cs="Times New Roman"/>
                <w:sz w:val="28"/>
                <w:szCs w:val="36"/>
              </w:rPr>
              <w:t>2013</w:t>
            </w:r>
          </w:p>
        </w:tc>
        <w:tc>
          <w:tcPr>
            <w:tcW w:w="3233" w:type="dxa"/>
          </w:tcPr>
          <w:p w14:paraId="2DABC279" w14:textId="77777777" w:rsidR="00A7614C" w:rsidRPr="00036D05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36"/>
              </w:rPr>
            </w:pPr>
          </w:p>
          <w:p w14:paraId="315055F4" w14:textId="77777777" w:rsidR="00A7614C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36"/>
              </w:rPr>
            </w:pPr>
          </w:p>
          <w:p w14:paraId="71FE3BBE" w14:textId="77777777" w:rsidR="00A7614C" w:rsidRPr="00036D05" w:rsidRDefault="00A7614C" w:rsidP="00A7614C">
            <w:pPr>
              <w:jc w:val="center"/>
              <w:rPr>
                <w:rFonts w:ascii="Times New Roman" w:hAnsi="Times New Roman" w:cs="Times New Roman"/>
                <w:sz w:val="28"/>
                <w:szCs w:val="36"/>
              </w:rPr>
            </w:pPr>
            <w:r w:rsidRPr="00036D05">
              <w:rPr>
                <w:rFonts w:ascii="Times New Roman" w:hAnsi="Times New Roman" w:cs="Times New Roman"/>
                <w:sz w:val="28"/>
                <w:szCs w:val="36"/>
              </w:rPr>
              <w:t>64.88%</w:t>
            </w:r>
          </w:p>
        </w:tc>
      </w:tr>
    </w:tbl>
    <w:p w14:paraId="568E5CDB" w14:textId="77777777" w:rsidR="00FB215D" w:rsidRPr="0035412C" w:rsidRDefault="00D61076" w:rsidP="00FB215D">
      <w:pPr>
        <w:pStyle w:val="Title"/>
        <w:spacing w:line="276" w:lineRule="auto"/>
        <w:rPr>
          <w:rFonts w:ascii="Times New Roman" w:hAnsi="Times New Roman" w:cs="Times New Roman"/>
          <w:b/>
          <w:sz w:val="40"/>
          <w:szCs w:val="48"/>
          <w:u w:val="single"/>
        </w:rPr>
      </w:pPr>
      <w:r w:rsidRPr="0035412C">
        <w:rPr>
          <w:rFonts w:ascii="Times New Roman" w:hAnsi="Times New Roman" w:cs="Times New Roman"/>
          <w:b/>
          <w:sz w:val="40"/>
          <w:szCs w:val="48"/>
          <w:u w:val="single"/>
        </w:rPr>
        <w:lastRenderedPageBreak/>
        <w:t>Project Training and Certificates acquired</w:t>
      </w:r>
    </w:p>
    <w:p w14:paraId="2E8D349F" w14:textId="08D51F62" w:rsidR="00D61076" w:rsidRDefault="00D61076" w:rsidP="00FB215D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eastAsia="Times New Roman" w:hAnsi="Times New Roman" w:cs="Times New Roman"/>
          <w:sz w:val="28"/>
          <w:szCs w:val="24"/>
          <w:lang w:val="en-US"/>
        </w:rPr>
      </w:pPr>
      <w:r>
        <w:rPr>
          <w:rFonts w:ascii="Times New Roman" w:eastAsia="Times New Roman" w:hAnsi="Times New Roman" w:cs="Times New Roman"/>
          <w:sz w:val="28"/>
          <w:szCs w:val="24"/>
          <w:lang w:val="en-US"/>
        </w:rPr>
        <w:t>Winter Training</w:t>
      </w:r>
      <w:r w:rsidR="00F07AE0">
        <w:rPr>
          <w:rFonts w:ascii="Times New Roman" w:eastAsia="Times New Roman" w:hAnsi="Times New Roman" w:cs="Times New Roman"/>
          <w:sz w:val="28"/>
          <w:szCs w:val="24"/>
          <w:lang w:val="en-US"/>
        </w:rPr>
        <w:t xml:space="preserve"> from</w:t>
      </w:r>
      <w:r>
        <w:rPr>
          <w:rFonts w:ascii="Times New Roman" w:eastAsia="Times New Roman" w:hAnsi="Times New Roman" w:cs="Times New Roman"/>
          <w:sz w:val="28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b/>
          <w:sz w:val="28"/>
          <w:szCs w:val="24"/>
          <w:lang w:val="en-US"/>
        </w:rPr>
        <w:t>INDIAN RAILWAYS, AT TUNDLA.</w:t>
      </w:r>
    </w:p>
    <w:p w14:paraId="7A288349" w14:textId="77777777" w:rsidR="00D61076" w:rsidRDefault="00D61076" w:rsidP="00FB215D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eastAsia="Times New Roman" w:hAnsi="Times New Roman" w:cs="Times New Roman"/>
          <w:sz w:val="28"/>
          <w:szCs w:val="24"/>
          <w:lang w:val="en-US"/>
        </w:rPr>
      </w:pPr>
      <w:r>
        <w:rPr>
          <w:rFonts w:ascii="Times New Roman" w:eastAsia="Times New Roman" w:hAnsi="Times New Roman" w:cs="Times New Roman"/>
          <w:sz w:val="28"/>
          <w:szCs w:val="24"/>
          <w:lang w:val="en-US"/>
        </w:rPr>
        <w:t xml:space="preserve">Industrial Training from </w:t>
      </w:r>
      <w:r>
        <w:rPr>
          <w:rFonts w:ascii="Times New Roman" w:eastAsia="Times New Roman" w:hAnsi="Times New Roman" w:cs="Times New Roman"/>
          <w:b/>
          <w:sz w:val="28"/>
          <w:szCs w:val="24"/>
          <w:lang w:val="en-US"/>
        </w:rPr>
        <w:t>INDIAN RAILWAYS, AT TUNDLA.</w:t>
      </w:r>
    </w:p>
    <w:p w14:paraId="7F418B51" w14:textId="77777777" w:rsidR="00D61076" w:rsidRPr="00D61076" w:rsidRDefault="00D61076" w:rsidP="00FB215D">
      <w:pPr>
        <w:pStyle w:val="ListParagraph"/>
        <w:numPr>
          <w:ilvl w:val="0"/>
          <w:numId w:val="1"/>
        </w:numPr>
        <w:spacing w:after="0"/>
        <w:jc w:val="both"/>
        <w:rPr>
          <w:rStyle w:val="Strong"/>
          <w:rFonts w:ascii="Times New Roman" w:hAnsi="Times New Roman" w:cs="Times New Roman"/>
          <w:b w:val="0"/>
          <w:bCs w:val="0"/>
        </w:rPr>
      </w:pPr>
      <w:r w:rsidRPr="00D61076">
        <w:rPr>
          <w:rStyle w:val="Strong"/>
          <w:rFonts w:ascii="Times New Roman" w:hAnsi="Times New Roman" w:cs="Times New Roman"/>
          <w:b w:val="0"/>
          <w:sz w:val="28"/>
          <w:szCs w:val="24"/>
          <w:bdr w:val="none" w:sz="0" w:space="0" w:color="auto" w:frame="1"/>
          <w:shd w:val="clear" w:color="auto" w:fill="FFFFFF"/>
        </w:rPr>
        <w:t>Final year Project on</w:t>
      </w:r>
      <w:r w:rsidRPr="00D61076">
        <w:rPr>
          <w:rStyle w:val="Strong"/>
          <w:rFonts w:ascii="Times New Roman" w:hAnsi="Times New Roman" w:cs="Times New Roman"/>
          <w:sz w:val="28"/>
          <w:szCs w:val="24"/>
          <w:bdr w:val="none" w:sz="0" w:space="0" w:color="auto" w:frame="1"/>
          <w:shd w:val="clear" w:color="auto" w:fill="FFFFFF"/>
        </w:rPr>
        <w:t xml:space="preserve"> AUTOMATIC SOLAR POWER TRACKING USING SINGLE AXIS SOLAR TRACKER.</w:t>
      </w:r>
    </w:p>
    <w:p w14:paraId="108A8FC0" w14:textId="77777777" w:rsidR="00D61076" w:rsidRPr="00D61076" w:rsidRDefault="00D61076" w:rsidP="00FB215D">
      <w:pPr>
        <w:pStyle w:val="ListParagraph"/>
        <w:numPr>
          <w:ilvl w:val="0"/>
          <w:numId w:val="1"/>
        </w:numPr>
        <w:spacing w:after="0"/>
        <w:jc w:val="both"/>
        <w:rPr>
          <w:rStyle w:val="Strong"/>
          <w:rFonts w:ascii="Times New Roman" w:eastAsia="Times New Roman" w:hAnsi="Times New Roman" w:cs="Times New Roman"/>
          <w:b w:val="0"/>
          <w:bCs w:val="0"/>
          <w:sz w:val="28"/>
          <w:szCs w:val="24"/>
          <w:lang w:val="en-US"/>
        </w:rPr>
      </w:pPr>
      <w:r w:rsidRPr="00D61076">
        <w:rPr>
          <w:rStyle w:val="Strong"/>
          <w:rFonts w:ascii="Times New Roman" w:hAnsi="Times New Roman" w:cs="Times New Roman"/>
          <w:sz w:val="28"/>
          <w:szCs w:val="24"/>
          <w:bdr w:val="none" w:sz="0" w:space="0" w:color="auto" w:frame="1"/>
          <w:shd w:val="clear" w:color="auto" w:fill="FFFFFF"/>
        </w:rPr>
        <w:t>IEEE STUDENT’S MEMBERSHIP ID NO-95190779</w:t>
      </w:r>
    </w:p>
    <w:p w14:paraId="3DCAA78A" w14:textId="59FB8D17" w:rsidR="00D61076" w:rsidRDefault="00D61076" w:rsidP="00D61076">
      <w:pPr>
        <w:pStyle w:val="Title"/>
        <w:jc w:val="both"/>
        <w:rPr>
          <w:rFonts w:ascii="Times New Roman" w:hAnsi="Times New Roman" w:cs="Times New Roman"/>
          <w:sz w:val="24"/>
          <w:szCs w:val="24"/>
        </w:rPr>
      </w:pPr>
    </w:p>
    <w:p w14:paraId="22609FA5" w14:textId="77777777" w:rsidR="00A66E66" w:rsidRPr="00A66E66" w:rsidRDefault="00A66E66" w:rsidP="00A66E66"/>
    <w:p w14:paraId="228A2A5B" w14:textId="77777777" w:rsidR="00FB215D" w:rsidRPr="0035412C" w:rsidRDefault="00D61076" w:rsidP="00FB215D">
      <w:pPr>
        <w:pStyle w:val="Title"/>
        <w:spacing w:line="276" w:lineRule="auto"/>
        <w:rPr>
          <w:rFonts w:ascii="Times New Roman" w:hAnsi="Times New Roman" w:cs="Times New Roman"/>
          <w:b/>
          <w:sz w:val="40"/>
          <w:szCs w:val="48"/>
          <w:u w:val="single"/>
        </w:rPr>
      </w:pPr>
      <w:r w:rsidRPr="0035412C">
        <w:rPr>
          <w:rFonts w:ascii="Times New Roman" w:hAnsi="Times New Roman" w:cs="Times New Roman"/>
          <w:b/>
          <w:sz w:val="40"/>
          <w:szCs w:val="48"/>
          <w:u w:val="single"/>
        </w:rPr>
        <w:t>Area of Interest</w:t>
      </w:r>
    </w:p>
    <w:p w14:paraId="2987BB01" w14:textId="77777777" w:rsidR="00D61076" w:rsidRDefault="00D61076" w:rsidP="00FB215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4"/>
          <w:lang w:val="en-US"/>
        </w:rPr>
      </w:pPr>
      <w:r>
        <w:rPr>
          <w:rFonts w:ascii="Times New Roman" w:hAnsi="Times New Roman" w:cs="Times New Roman"/>
          <w:sz w:val="28"/>
          <w:szCs w:val="24"/>
          <w:lang w:val="en-US"/>
        </w:rPr>
        <w:t>Power Electronics</w:t>
      </w:r>
    </w:p>
    <w:p w14:paraId="571DD5F3" w14:textId="77777777" w:rsidR="00D61076" w:rsidRDefault="00D61076" w:rsidP="00FB215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4"/>
          <w:lang w:val="en-US"/>
        </w:rPr>
      </w:pPr>
      <w:r>
        <w:rPr>
          <w:rFonts w:ascii="Times New Roman" w:hAnsi="Times New Roman" w:cs="Times New Roman"/>
          <w:sz w:val="28"/>
          <w:szCs w:val="24"/>
          <w:lang w:val="en-US"/>
        </w:rPr>
        <w:t>Electronic Devices and Circuits</w:t>
      </w:r>
    </w:p>
    <w:p w14:paraId="2EA5BB26" w14:textId="77777777" w:rsidR="00D61076" w:rsidRDefault="00D61076" w:rsidP="00FB215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4"/>
          <w:lang w:val="en-US"/>
        </w:rPr>
      </w:pPr>
      <w:r>
        <w:rPr>
          <w:rFonts w:ascii="Times New Roman" w:hAnsi="Times New Roman" w:cs="Times New Roman"/>
          <w:sz w:val="28"/>
          <w:szCs w:val="24"/>
          <w:lang w:val="en-US"/>
        </w:rPr>
        <w:t>Control System Mechanism</w:t>
      </w:r>
    </w:p>
    <w:p w14:paraId="27095B8D" w14:textId="77777777" w:rsidR="00FB215D" w:rsidRPr="0035412C" w:rsidRDefault="00D61076" w:rsidP="00FB215D">
      <w:pPr>
        <w:pStyle w:val="Title"/>
        <w:spacing w:line="276" w:lineRule="auto"/>
        <w:rPr>
          <w:rFonts w:ascii="Times New Roman" w:hAnsi="Times New Roman" w:cs="Times New Roman"/>
          <w:b/>
          <w:sz w:val="40"/>
          <w:szCs w:val="48"/>
          <w:u w:val="single"/>
        </w:rPr>
      </w:pPr>
      <w:r w:rsidRPr="0035412C">
        <w:rPr>
          <w:rFonts w:ascii="Times New Roman" w:hAnsi="Times New Roman" w:cs="Times New Roman"/>
          <w:b/>
          <w:sz w:val="40"/>
          <w:szCs w:val="48"/>
          <w:u w:val="single"/>
        </w:rPr>
        <w:t>Computer and Software Proficiency</w:t>
      </w:r>
    </w:p>
    <w:p w14:paraId="2D09F349" w14:textId="4429905B" w:rsidR="00D61076" w:rsidRDefault="00D61076" w:rsidP="00FB215D">
      <w:pPr>
        <w:pStyle w:val="NoSpacing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r>
        <w:rPr>
          <w:rFonts w:ascii="Times New Roman" w:hAnsi="Times New Roman" w:cs="Times New Roman"/>
          <w:sz w:val="28"/>
          <w:szCs w:val="24"/>
          <w:lang w:val="en-US"/>
        </w:rPr>
        <w:t>Programming language: C</w:t>
      </w:r>
      <w:r w:rsidR="00AC3E46">
        <w:rPr>
          <w:rFonts w:ascii="Times New Roman" w:hAnsi="Times New Roman" w:cs="Times New Roman"/>
          <w:sz w:val="28"/>
          <w:szCs w:val="24"/>
          <w:lang w:val="en-US"/>
        </w:rPr>
        <w:t xml:space="preserve"> and C++</w:t>
      </w:r>
    </w:p>
    <w:p w14:paraId="71C700CC" w14:textId="77777777" w:rsidR="00D61076" w:rsidRDefault="00D61076" w:rsidP="00FB215D">
      <w:pPr>
        <w:pStyle w:val="NoSpacing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r>
        <w:rPr>
          <w:rFonts w:ascii="Times New Roman" w:hAnsi="Times New Roman" w:cs="Times New Roman"/>
          <w:sz w:val="28"/>
          <w:szCs w:val="24"/>
          <w:lang w:val="en-US"/>
        </w:rPr>
        <w:t>Working knowledge of internet</w:t>
      </w:r>
    </w:p>
    <w:p w14:paraId="7A7684AC" w14:textId="77777777" w:rsidR="00D61076" w:rsidRDefault="00D61076" w:rsidP="00FB215D">
      <w:pPr>
        <w:pStyle w:val="NoSpacing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r>
        <w:rPr>
          <w:rFonts w:ascii="Times New Roman" w:hAnsi="Times New Roman" w:cs="Times New Roman"/>
          <w:sz w:val="28"/>
          <w:szCs w:val="24"/>
          <w:lang w:val="en-US"/>
        </w:rPr>
        <w:t>MS – Office</w:t>
      </w:r>
    </w:p>
    <w:p w14:paraId="2FCCB059" w14:textId="77777777" w:rsidR="00D61076" w:rsidRDefault="00D61076" w:rsidP="00FB215D">
      <w:pPr>
        <w:pStyle w:val="NoSpacing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r>
        <w:rPr>
          <w:rFonts w:ascii="Times New Roman" w:hAnsi="Times New Roman" w:cs="Times New Roman"/>
          <w:sz w:val="28"/>
          <w:szCs w:val="24"/>
          <w:lang w:val="en-US"/>
        </w:rPr>
        <w:t>MATLAB</w:t>
      </w:r>
    </w:p>
    <w:p w14:paraId="5A961588" w14:textId="77777777" w:rsidR="00D61076" w:rsidRDefault="00D61076" w:rsidP="00FB215D">
      <w:pPr>
        <w:pStyle w:val="NoSpacing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r>
        <w:rPr>
          <w:rFonts w:ascii="Times New Roman" w:hAnsi="Times New Roman" w:cs="Times New Roman"/>
          <w:sz w:val="28"/>
          <w:szCs w:val="24"/>
          <w:lang w:val="en-US"/>
        </w:rPr>
        <w:t>AUTOCAD</w:t>
      </w:r>
    </w:p>
    <w:p w14:paraId="4AC4DC05" w14:textId="77777777" w:rsidR="00D61076" w:rsidRDefault="00D61076" w:rsidP="00FB215D">
      <w:pPr>
        <w:pStyle w:val="NoSpacing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r>
        <w:rPr>
          <w:rFonts w:ascii="Times New Roman" w:hAnsi="Times New Roman" w:cs="Times New Roman"/>
          <w:sz w:val="28"/>
          <w:szCs w:val="24"/>
        </w:rPr>
        <w:t>Knowledge of internet marketing</w:t>
      </w:r>
    </w:p>
    <w:p w14:paraId="7D398EF1" w14:textId="77777777" w:rsidR="00D61076" w:rsidRDefault="00D61076" w:rsidP="00D61076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42DBFAB" w14:textId="77777777" w:rsidR="00FB215D" w:rsidRPr="0035412C" w:rsidRDefault="00D61076" w:rsidP="00FB215D">
      <w:pPr>
        <w:pStyle w:val="Title"/>
        <w:spacing w:line="276" w:lineRule="auto"/>
        <w:jc w:val="both"/>
        <w:rPr>
          <w:rFonts w:ascii="Times New Roman" w:hAnsi="Times New Roman" w:cs="Times New Roman"/>
          <w:b/>
          <w:sz w:val="40"/>
          <w:szCs w:val="48"/>
          <w:u w:val="single"/>
        </w:rPr>
      </w:pPr>
      <w:r w:rsidRPr="0035412C">
        <w:rPr>
          <w:rFonts w:ascii="Times New Roman" w:hAnsi="Times New Roman" w:cs="Times New Roman"/>
          <w:b/>
          <w:sz w:val="40"/>
          <w:szCs w:val="48"/>
          <w:u w:val="single"/>
        </w:rPr>
        <w:t>Strengths</w:t>
      </w:r>
    </w:p>
    <w:p w14:paraId="0A1ED060" w14:textId="77777777" w:rsidR="00D61076" w:rsidRDefault="00D61076" w:rsidP="00FB215D">
      <w:pPr>
        <w:pStyle w:val="ListParagraph"/>
        <w:numPr>
          <w:ilvl w:val="0"/>
          <w:numId w:val="4"/>
        </w:numPr>
        <w:spacing w:before="80" w:after="0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Hardworking in smarter way</w:t>
      </w:r>
    </w:p>
    <w:p w14:paraId="5B2CB0C4" w14:textId="77777777" w:rsidR="00D61076" w:rsidRDefault="00D61076" w:rsidP="00FB215D">
      <w:pPr>
        <w:pStyle w:val="ListParagraph"/>
        <w:numPr>
          <w:ilvl w:val="0"/>
          <w:numId w:val="4"/>
        </w:numPr>
        <w:spacing w:before="80" w:after="0"/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Friendly &amp; easy going with people</w:t>
      </w:r>
    </w:p>
    <w:p w14:paraId="5C862A64" w14:textId="77777777" w:rsidR="00D61076" w:rsidRDefault="00D61076" w:rsidP="00FB215D">
      <w:pPr>
        <w:pStyle w:val="ListParagraph"/>
        <w:numPr>
          <w:ilvl w:val="0"/>
          <w:numId w:val="4"/>
        </w:numPr>
        <w:spacing w:before="80" w:after="0"/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Keen observer and Patient</w:t>
      </w:r>
    </w:p>
    <w:p w14:paraId="22151A58" w14:textId="77777777" w:rsidR="00D61076" w:rsidRDefault="00D61076" w:rsidP="00FB215D">
      <w:pPr>
        <w:pStyle w:val="ListParagraph"/>
        <w:numPr>
          <w:ilvl w:val="0"/>
          <w:numId w:val="4"/>
        </w:numPr>
        <w:spacing w:before="80" w:after="0"/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Optimistic</w:t>
      </w:r>
    </w:p>
    <w:p w14:paraId="1EA0578B" w14:textId="77777777" w:rsidR="00D61076" w:rsidRDefault="00D61076" w:rsidP="00FB215D">
      <w:pPr>
        <w:pStyle w:val="ListParagraph"/>
        <w:numPr>
          <w:ilvl w:val="0"/>
          <w:numId w:val="4"/>
        </w:numPr>
        <w:spacing w:before="80" w:after="0"/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Punctuality and time management</w:t>
      </w:r>
    </w:p>
    <w:p w14:paraId="084B4478" w14:textId="77777777" w:rsidR="00D61076" w:rsidRPr="00894646" w:rsidRDefault="00D61076" w:rsidP="00FB215D">
      <w:pPr>
        <w:pStyle w:val="ListParagraph"/>
        <w:numPr>
          <w:ilvl w:val="0"/>
          <w:numId w:val="4"/>
        </w:numPr>
        <w:spacing w:before="80" w:after="0"/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  <w:shd w:val="clear" w:color="auto" w:fill="FFFFFF"/>
        </w:rPr>
        <w:t xml:space="preserve">Effective English communication </w:t>
      </w:r>
    </w:p>
    <w:p w14:paraId="4A8E6252" w14:textId="77777777" w:rsidR="00894646" w:rsidRPr="00894646" w:rsidRDefault="00894646" w:rsidP="00FB215D">
      <w:pPr>
        <w:pStyle w:val="ListParagraph"/>
        <w:numPr>
          <w:ilvl w:val="0"/>
          <w:numId w:val="4"/>
        </w:numPr>
        <w:spacing w:before="80" w:after="0"/>
        <w:jc w:val="both"/>
        <w:rPr>
          <w:rFonts w:ascii="Times New Roman" w:hAnsi="Times New Roman" w:cs="Times New Roman"/>
          <w:sz w:val="28"/>
          <w:szCs w:val="24"/>
        </w:rPr>
      </w:pPr>
      <w:r w:rsidRPr="00894646">
        <w:rPr>
          <w:rFonts w:ascii="Times New Roman" w:hAnsi="Times New Roman" w:cs="Times New Roman"/>
          <w:sz w:val="28"/>
          <w:szCs w:val="24"/>
        </w:rPr>
        <w:t>Enthusiasm</w:t>
      </w:r>
    </w:p>
    <w:p w14:paraId="535EBC81" w14:textId="77777777" w:rsidR="00894646" w:rsidRPr="00894646" w:rsidRDefault="00894646" w:rsidP="00FB215D">
      <w:pPr>
        <w:pStyle w:val="ListParagraph"/>
        <w:numPr>
          <w:ilvl w:val="0"/>
          <w:numId w:val="4"/>
        </w:numPr>
        <w:spacing w:before="80" w:after="0"/>
        <w:jc w:val="both"/>
        <w:rPr>
          <w:rFonts w:ascii="Times New Roman" w:hAnsi="Times New Roman" w:cs="Times New Roman"/>
          <w:sz w:val="28"/>
          <w:szCs w:val="24"/>
        </w:rPr>
      </w:pPr>
      <w:r w:rsidRPr="00894646">
        <w:rPr>
          <w:rFonts w:ascii="Times New Roman" w:hAnsi="Times New Roman" w:cs="Times New Roman"/>
          <w:sz w:val="28"/>
          <w:szCs w:val="24"/>
        </w:rPr>
        <w:t>Trustworthiness</w:t>
      </w:r>
    </w:p>
    <w:p w14:paraId="74727D19" w14:textId="77777777" w:rsidR="00D61076" w:rsidRDefault="00894646" w:rsidP="00FB215D">
      <w:pPr>
        <w:pStyle w:val="ListParagraph"/>
        <w:numPr>
          <w:ilvl w:val="0"/>
          <w:numId w:val="4"/>
        </w:numPr>
        <w:spacing w:before="80" w:after="0"/>
        <w:jc w:val="both"/>
        <w:rPr>
          <w:rFonts w:ascii="Times New Roman" w:hAnsi="Times New Roman" w:cs="Times New Roman"/>
          <w:sz w:val="28"/>
          <w:szCs w:val="24"/>
        </w:rPr>
      </w:pPr>
      <w:r w:rsidRPr="00894646">
        <w:rPr>
          <w:rFonts w:ascii="Times New Roman" w:hAnsi="Times New Roman" w:cs="Times New Roman"/>
          <w:sz w:val="28"/>
          <w:szCs w:val="24"/>
        </w:rPr>
        <w:t>Creativity</w:t>
      </w:r>
    </w:p>
    <w:p w14:paraId="673618EC" w14:textId="369AC085" w:rsidR="0035412C" w:rsidRDefault="0035412C" w:rsidP="0035412C">
      <w:pPr>
        <w:spacing w:before="80" w:after="0"/>
        <w:jc w:val="both"/>
        <w:rPr>
          <w:rFonts w:ascii="Times New Roman" w:hAnsi="Times New Roman" w:cs="Times New Roman"/>
          <w:sz w:val="28"/>
          <w:szCs w:val="24"/>
        </w:rPr>
      </w:pPr>
    </w:p>
    <w:p w14:paraId="69D87C77" w14:textId="77777777" w:rsidR="00D804F8" w:rsidRDefault="00D804F8" w:rsidP="0035412C">
      <w:pPr>
        <w:spacing w:before="80" w:after="0"/>
        <w:jc w:val="both"/>
        <w:rPr>
          <w:rFonts w:ascii="Times New Roman" w:hAnsi="Times New Roman" w:cs="Times New Roman"/>
          <w:sz w:val="28"/>
          <w:szCs w:val="24"/>
        </w:rPr>
      </w:pPr>
    </w:p>
    <w:p w14:paraId="216704DB" w14:textId="77777777" w:rsidR="0035412C" w:rsidRPr="0035412C" w:rsidRDefault="0035412C" w:rsidP="0035412C">
      <w:pPr>
        <w:spacing w:before="80" w:after="0"/>
        <w:jc w:val="both"/>
        <w:rPr>
          <w:rFonts w:ascii="Times New Roman" w:hAnsi="Times New Roman" w:cs="Times New Roman"/>
          <w:sz w:val="28"/>
          <w:szCs w:val="24"/>
        </w:rPr>
      </w:pPr>
    </w:p>
    <w:p w14:paraId="08320759" w14:textId="77777777" w:rsidR="00FB215D" w:rsidRPr="0035412C" w:rsidRDefault="00D61076" w:rsidP="00FB215D">
      <w:pPr>
        <w:pStyle w:val="Title"/>
        <w:spacing w:line="276" w:lineRule="auto"/>
        <w:rPr>
          <w:rFonts w:ascii="Times New Roman" w:hAnsi="Times New Roman" w:cs="Times New Roman"/>
          <w:b/>
          <w:sz w:val="40"/>
          <w:szCs w:val="48"/>
          <w:u w:val="single"/>
        </w:rPr>
      </w:pPr>
      <w:r w:rsidRPr="0035412C">
        <w:rPr>
          <w:rFonts w:ascii="Times New Roman" w:hAnsi="Times New Roman" w:cs="Times New Roman"/>
          <w:b/>
          <w:sz w:val="40"/>
          <w:szCs w:val="48"/>
          <w:u w:val="single"/>
        </w:rPr>
        <w:lastRenderedPageBreak/>
        <w:t>Hobbies</w:t>
      </w:r>
    </w:p>
    <w:p w14:paraId="0250A73F" w14:textId="77777777" w:rsidR="00D61076" w:rsidRDefault="00D61076" w:rsidP="00FB215D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eastAsia="Times New Roman" w:hAnsi="Times New Roman" w:cs="Times New Roman"/>
          <w:sz w:val="28"/>
          <w:szCs w:val="24"/>
          <w:lang w:val="en-US"/>
        </w:rPr>
      </w:pPr>
      <w:r>
        <w:rPr>
          <w:rFonts w:ascii="Times New Roman" w:eastAsia="Times New Roman" w:hAnsi="Times New Roman" w:cs="Times New Roman"/>
          <w:sz w:val="28"/>
          <w:szCs w:val="24"/>
          <w:lang w:val="en-US"/>
        </w:rPr>
        <w:t>Travelling</w:t>
      </w:r>
    </w:p>
    <w:p w14:paraId="6B2CBB0E" w14:textId="77777777" w:rsidR="00D61076" w:rsidRDefault="00D61076" w:rsidP="00FB215D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eastAsia="Times New Roman" w:hAnsi="Times New Roman" w:cs="Times New Roman"/>
          <w:sz w:val="28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sz w:val="28"/>
          <w:szCs w:val="24"/>
          <w:lang w:val="en-US"/>
        </w:rPr>
        <w:t>Watching Movies</w:t>
      </w:r>
    </w:p>
    <w:p w14:paraId="2E10F782" w14:textId="77777777" w:rsidR="00D61076" w:rsidRPr="00894646" w:rsidRDefault="00D61076" w:rsidP="00FB215D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eastAsia="Times New Roman" w:hAnsi="Times New Roman" w:cs="Times New Roman"/>
          <w:sz w:val="28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sz w:val="28"/>
          <w:szCs w:val="24"/>
          <w:lang w:val="en-US"/>
        </w:rPr>
        <w:t>Cooking</w:t>
      </w:r>
    </w:p>
    <w:p w14:paraId="5BF40486" w14:textId="77777777" w:rsidR="00894646" w:rsidRDefault="00894646" w:rsidP="00FB215D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eastAsia="Times New Roman" w:hAnsi="Times New Roman" w:cs="Times New Roman"/>
          <w:sz w:val="28"/>
          <w:szCs w:val="24"/>
          <w:lang w:val="en-US"/>
        </w:rPr>
      </w:pPr>
      <w:r w:rsidRPr="00894646">
        <w:rPr>
          <w:rFonts w:ascii="Times New Roman" w:eastAsia="Times New Roman" w:hAnsi="Times New Roman" w:cs="Times New Roman"/>
          <w:sz w:val="28"/>
          <w:szCs w:val="24"/>
          <w:lang w:val="en-US"/>
        </w:rPr>
        <w:t>Extreme Adventure</w:t>
      </w:r>
    </w:p>
    <w:p w14:paraId="3B5E81C4" w14:textId="77777777" w:rsidR="00894646" w:rsidRDefault="00894646" w:rsidP="00FB215D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eastAsia="Times New Roman" w:hAnsi="Times New Roman" w:cs="Times New Roman"/>
          <w:sz w:val="28"/>
          <w:szCs w:val="24"/>
          <w:lang w:val="en-US"/>
        </w:rPr>
      </w:pPr>
      <w:r w:rsidRPr="00894646">
        <w:rPr>
          <w:rFonts w:ascii="Times New Roman" w:eastAsia="Times New Roman" w:hAnsi="Times New Roman" w:cs="Times New Roman"/>
          <w:sz w:val="28"/>
          <w:szCs w:val="24"/>
          <w:lang w:val="en-US"/>
        </w:rPr>
        <w:t>Writing</w:t>
      </w:r>
    </w:p>
    <w:p w14:paraId="33A5040F" w14:textId="77777777" w:rsidR="00894646" w:rsidRPr="00894646" w:rsidRDefault="00894646" w:rsidP="00FB215D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eastAsia="Times New Roman" w:hAnsi="Times New Roman" w:cs="Times New Roman"/>
          <w:sz w:val="28"/>
          <w:szCs w:val="24"/>
          <w:lang w:val="en-US"/>
        </w:rPr>
      </w:pPr>
      <w:r w:rsidRPr="00894646">
        <w:rPr>
          <w:rFonts w:ascii="Times New Roman" w:eastAsia="Times New Roman" w:hAnsi="Times New Roman" w:cs="Times New Roman"/>
          <w:sz w:val="28"/>
          <w:szCs w:val="24"/>
          <w:lang w:val="en-US"/>
        </w:rPr>
        <w:t>Community Involvement</w:t>
      </w:r>
    </w:p>
    <w:p w14:paraId="5C9994B4" w14:textId="77777777" w:rsidR="00D61076" w:rsidRDefault="00D61076" w:rsidP="00D6107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AEAB4C1" w14:textId="77777777" w:rsidR="00FB215D" w:rsidRPr="0035412C" w:rsidRDefault="00D61076" w:rsidP="00FB215D">
      <w:pPr>
        <w:pStyle w:val="Title"/>
        <w:spacing w:line="276" w:lineRule="auto"/>
        <w:rPr>
          <w:rFonts w:ascii="Times New Roman" w:hAnsi="Times New Roman" w:cs="Times New Roman"/>
          <w:b/>
          <w:sz w:val="40"/>
          <w:szCs w:val="40"/>
          <w:u w:val="single"/>
        </w:rPr>
      </w:pPr>
      <w:r w:rsidRPr="0035412C">
        <w:rPr>
          <w:rFonts w:ascii="Times New Roman" w:hAnsi="Times New Roman" w:cs="Times New Roman"/>
          <w:b/>
          <w:sz w:val="40"/>
          <w:szCs w:val="40"/>
          <w:u w:val="single"/>
        </w:rPr>
        <w:t>Extra Curriculum Activity</w:t>
      </w:r>
    </w:p>
    <w:p w14:paraId="69251126" w14:textId="77777777" w:rsidR="00D61076" w:rsidRDefault="00D61076" w:rsidP="00FB215D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 w:cs="Times New Roman"/>
          <w:sz w:val="28"/>
          <w:szCs w:val="24"/>
          <w:lang w:val="en-US"/>
        </w:rPr>
      </w:pPr>
      <w:r>
        <w:rPr>
          <w:rFonts w:ascii="Times New Roman" w:eastAsia="Times New Roman" w:hAnsi="Times New Roman" w:cs="Times New Roman"/>
          <w:sz w:val="28"/>
          <w:szCs w:val="24"/>
          <w:lang w:val="en-US"/>
        </w:rPr>
        <w:t xml:space="preserve">Have managed and participated several events in school. </w:t>
      </w:r>
    </w:p>
    <w:p w14:paraId="4E0FD21E" w14:textId="77777777" w:rsidR="00BF7F3C" w:rsidRDefault="00BF7F3C" w:rsidP="00FB215D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 w:cs="Times New Roman"/>
          <w:sz w:val="28"/>
          <w:szCs w:val="24"/>
          <w:lang w:val="en-US"/>
        </w:rPr>
      </w:pPr>
      <w:r>
        <w:rPr>
          <w:rFonts w:ascii="Times New Roman" w:eastAsia="Times New Roman" w:hAnsi="Times New Roman" w:cs="Times New Roman"/>
          <w:sz w:val="28"/>
          <w:szCs w:val="24"/>
          <w:lang w:val="en-US"/>
        </w:rPr>
        <w:t>Certificate of participation from Grafest 2</w:t>
      </w:r>
      <w:r w:rsidR="002226FC">
        <w:rPr>
          <w:rFonts w:ascii="Times New Roman" w:eastAsia="Times New Roman" w:hAnsi="Times New Roman" w:cs="Times New Roman"/>
          <w:sz w:val="28"/>
          <w:szCs w:val="24"/>
          <w:lang w:val="en-US"/>
        </w:rPr>
        <w:t>0</w:t>
      </w:r>
      <w:r>
        <w:rPr>
          <w:rFonts w:ascii="Times New Roman" w:eastAsia="Times New Roman" w:hAnsi="Times New Roman" w:cs="Times New Roman"/>
          <w:sz w:val="28"/>
          <w:szCs w:val="24"/>
          <w:lang w:val="en-US"/>
        </w:rPr>
        <w:t>17.</w:t>
      </w:r>
    </w:p>
    <w:p w14:paraId="4FFCB7A4" w14:textId="77777777" w:rsidR="00BF7F3C" w:rsidRDefault="00BF7F3C" w:rsidP="00FB215D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 w:cs="Times New Roman"/>
          <w:sz w:val="28"/>
          <w:szCs w:val="24"/>
          <w:lang w:val="en-US"/>
        </w:rPr>
      </w:pPr>
      <w:r>
        <w:rPr>
          <w:rFonts w:ascii="Times New Roman" w:eastAsia="Times New Roman" w:hAnsi="Times New Roman" w:cs="Times New Roman"/>
          <w:sz w:val="28"/>
          <w:szCs w:val="24"/>
          <w:lang w:val="en-US"/>
        </w:rPr>
        <w:t>Certificate of participation from Grafest 2</w:t>
      </w:r>
      <w:r w:rsidR="002226FC">
        <w:rPr>
          <w:rFonts w:ascii="Times New Roman" w:eastAsia="Times New Roman" w:hAnsi="Times New Roman" w:cs="Times New Roman"/>
          <w:sz w:val="28"/>
          <w:szCs w:val="24"/>
          <w:lang w:val="en-US"/>
        </w:rPr>
        <w:t>0</w:t>
      </w:r>
      <w:r>
        <w:rPr>
          <w:rFonts w:ascii="Times New Roman" w:eastAsia="Times New Roman" w:hAnsi="Times New Roman" w:cs="Times New Roman"/>
          <w:sz w:val="28"/>
          <w:szCs w:val="24"/>
          <w:lang w:val="en-US"/>
        </w:rPr>
        <w:t>18.</w:t>
      </w:r>
    </w:p>
    <w:p w14:paraId="2D1DFA40" w14:textId="77777777" w:rsidR="00D61076" w:rsidRDefault="00BF7F3C" w:rsidP="00FB215D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 w:cs="Times New Roman"/>
          <w:sz w:val="28"/>
          <w:szCs w:val="24"/>
          <w:lang w:val="en-US"/>
        </w:rPr>
      </w:pPr>
      <w:r>
        <w:rPr>
          <w:rFonts w:ascii="Times New Roman" w:eastAsia="Times New Roman" w:hAnsi="Times New Roman" w:cs="Times New Roman"/>
          <w:sz w:val="28"/>
          <w:szCs w:val="24"/>
          <w:lang w:val="en-US"/>
        </w:rPr>
        <w:t>Certificate of participation from Grafest 2</w:t>
      </w:r>
      <w:r w:rsidR="002226FC">
        <w:rPr>
          <w:rFonts w:ascii="Times New Roman" w:eastAsia="Times New Roman" w:hAnsi="Times New Roman" w:cs="Times New Roman"/>
          <w:sz w:val="28"/>
          <w:szCs w:val="24"/>
          <w:lang w:val="en-US"/>
        </w:rPr>
        <w:t>0</w:t>
      </w:r>
      <w:r>
        <w:rPr>
          <w:rFonts w:ascii="Times New Roman" w:eastAsia="Times New Roman" w:hAnsi="Times New Roman" w:cs="Times New Roman"/>
          <w:sz w:val="28"/>
          <w:szCs w:val="24"/>
          <w:lang w:val="en-US"/>
        </w:rPr>
        <w:t>19.</w:t>
      </w:r>
    </w:p>
    <w:p w14:paraId="721643C3" w14:textId="77777777" w:rsidR="002226FC" w:rsidRPr="002226FC" w:rsidRDefault="002226FC" w:rsidP="002226FC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sz w:val="28"/>
          <w:szCs w:val="24"/>
          <w:lang w:val="en-US"/>
        </w:rPr>
      </w:pPr>
      <w:r w:rsidRPr="002226FC">
        <w:rPr>
          <w:rFonts w:ascii="Times New Roman" w:eastAsia="Times New Roman" w:hAnsi="Times New Roman" w:cs="Times New Roman"/>
          <w:sz w:val="28"/>
          <w:szCs w:val="24"/>
          <w:lang w:val="en-US"/>
        </w:rPr>
        <w:t>Certificate of participation from</w:t>
      </w:r>
      <w:r>
        <w:rPr>
          <w:rFonts w:ascii="Times New Roman" w:eastAsia="Times New Roman" w:hAnsi="Times New Roman" w:cs="Times New Roman"/>
          <w:sz w:val="28"/>
          <w:szCs w:val="24"/>
          <w:lang w:val="en-US"/>
        </w:rPr>
        <w:t xml:space="preserve"> GEU and IMUN, Dehradun 2017</w:t>
      </w:r>
      <w:r w:rsidRPr="002226FC">
        <w:rPr>
          <w:rFonts w:ascii="Times New Roman" w:eastAsia="Times New Roman" w:hAnsi="Times New Roman" w:cs="Times New Roman"/>
          <w:sz w:val="28"/>
          <w:szCs w:val="24"/>
          <w:lang w:val="en-US"/>
        </w:rPr>
        <w:t>.</w:t>
      </w:r>
    </w:p>
    <w:p w14:paraId="5B3279DD" w14:textId="77777777" w:rsidR="00036D05" w:rsidRPr="00036D05" w:rsidRDefault="00036D05" w:rsidP="00FB215D">
      <w:pPr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4"/>
          <w:lang w:val="en-US"/>
        </w:rPr>
      </w:pPr>
    </w:p>
    <w:p w14:paraId="3A79EE06" w14:textId="77777777" w:rsidR="00D61076" w:rsidRPr="0035412C" w:rsidRDefault="00D61076" w:rsidP="00FB215D">
      <w:pPr>
        <w:pStyle w:val="Title"/>
        <w:spacing w:line="276" w:lineRule="auto"/>
        <w:rPr>
          <w:rFonts w:ascii="Times New Roman" w:eastAsia="Times New Roman" w:hAnsi="Times New Roman" w:cs="Times New Roman"/>
          <w:b/>
          <w:sz w:val="40"/>
          <w:u w:val="single"/>
          <w:lang w:eastAsia="en-IN"/>
        </w:rPr>
      </w:pPr>
      <w:r w:rsidRPr="0035412C">
        <w:rPr>
          <w:rFonts w:ascii="Times New Roman" w:eastAsia="Times New Roman" w:hAnsi="Times New Roman" w:cs="Times New Roman"/>
          <w:b/>
          <w:sz w:val="40"/>
          <w:u w:val="single"/>
          <w:lang w:eastAsia="en-IN"/>
        </w:rPr>
        <w:t>Personal Information</w:t>
      </w:r>
    </w:p>
    <w:p w14:paraId="72AD34BE" w14:textId="77777777" w:rsidR="00D61076" w:rsidRPr="00D61076" w:rsidRDefault="00D61076" w:rsidP="00FB215D">
      <w:pPr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</w:pP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>Father’s</w:t>
      </w:r>
      <w:r w:rsidR="00BF7F3C" w:rsidRPr="00BF7F3C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 xml:space="preserve"> </w:t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>Name</w:t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  <w:t xml:space="preserve">: </w:t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  <w:t>Mr. Arvind Kumar Pandey</w:t>
      </w:r>
    </w:p>
    <w:p w14:paraId="79CD51AF" w14:textId="77777777" w:rsidR="00D61076" w:rsidRPr="00D61076" w:rsidRDefault="00D61076" w:rsidP="00FB215D">
      <w:pPr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</w:pP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>Mother’s Name</w:t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  <w:t xml:space="preserve">: </w:t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  <w:t>Mrs. Padma Pandey</w:t>
      </w:r>
    </w:p>
    <w:p w14:paraId="54C39FBB" w14:textId="77777777" w:rsidR="00D61076" w:rsidRPr="00D61076" w:rsidRDefault="00D61076" w:rsidP="00FB215D">
      <w:pPr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</w:pPr>
      <w:r w:rsidRPr="00BF7F3C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>Languages</w:t>
      </w:r>
      <w:r w:rsidRPr="00BF7F3C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</w:r>
      <w:r w:rsidRPr="00BF7F3C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</w:r>
      <w:r w:rsidRPr="00BF7F3C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  <w:t>:</w:t>
      </w:r>
      <w:r w:rsidRPr="00BF7F3C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>English, Hindi, Bhojpuri</w:t>
      </w:r>
    </w:p>
    <w:p w14:paraId="6FD3BE32" w14:textId="77777777" w:rsidR="00D61076" w:rsidRPr="00D61076" w:rsidRDefault="00D61076" w:rsidP="00FB215D">
      <w:pPr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</w:pP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>Date of Birth</w:t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  <w:t xml:space="preserve">: </w:t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  <w:t>1</w:t>
      </w:r>
      <w:r w:rsidRPr="00D61076">
        <w:rPr>
          <w:rFonts w:ascii="Times New Roman" w:eastAsia="Times New Roman" w:hAnsi="Times New Roman" w:cs="Times New Roman"/>
          <w:sz w:val="28"/>
          <w:szCs w:val="28"/>
          <w:vertAlign w:val="superscript"/>
          <w:lang w:val="en-US" w:eastAsia="en-IN"/>
        </w:rPr>
        <w:t>st</w:t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 xml:space="preserve"> January, 1998</w:t>
      </w:r>
    </w:p>
    <w:p w14:paraId="29346845" w14:textId="77777777" w:rsidR="00D61076" w:rsidRPr="00D61076" w:rsidRDefault="00D61076" w:rsidP="00FB215D">
      <w:pPr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</w:pP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>Gender</w:t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  <w:t xml:space="preserve">: </w:t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  <w:t>Male</w:t>
      </w:r>
    </w:p>
    <w:p w14:paraId="5A90EC51" w14:textId="77777777" w:rsidR="00D61076" w:rsidRPr="00D61076" w:rsidRDefault="00D61076" w:rsidP="00FB215D">
      <w:pPr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</w:pP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>Marital Status</w:t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  <w:t xml:space="preserve">: </w:t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  <w:t>Single</w:t>
      </w:r>
    </w:p>
    <w:p w14:paraId="04C6C3AF" w14:textId="77777777" w:rsidR="00D61076" w:rsidRPr="00D61076" w:rsidRDefault="00D61076" w:rsidP="00FB215D">
      <w:pPr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</w:pP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>Religion</w:t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</w:r>
      <w:r w:rsidRPr="00BF7F3C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 xml:space="preserve">: </w:t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  <w:t>Hindu</w:t>
      </w:r>
    </w:p>
    <w:p w14:paraId="584DC566" w14:textId="77777777" w:rsidR="00D61076" w:rsidRPr="00D61076" w:rsidRDefault="00D61076" w:rsidP="00FB215D">
      <w:pPr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</w:pP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>Permanent Address</w:t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  <w:t xml:space="preserve">: </w:t>
      </w: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ab/>
        <w:t xml:space="preserve">S/o- Shree Arvind Kumar Pandey, 360-A </w:t>
      </w:r>
    </w:p>
    <w:p w14:paraId="3A9AB611" w14:textId="77777777" w:rsidR="00D61076" w:rsidRPr="00D61076" w:rsidRDefault="00D61076" w:rsidP="00FB215D">
      <w:pPr>
        <w:spacing w:after="0" w:line="276" w:lineRule="auto"/>
        <w:ind w:left="3600"/>
        <w:jc w:val="both"/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</w:pPr>
      <w:r w:rsidRPr="00D61076"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  <w:t xml:space="preserve">New Railway Colony, Tundla, Firozabad, 283204  </w:t>
      </w:r>
    </w:p>
    <w:p w14:paraId="5C47861D" w14:textId="77777777" w:rsidR="00D61076" w:rsidRPr="00D61076" w:rsidRDefault="00D61076" w:rsidP="00894646">
      <w:pPr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</w:pPr>
    </w:p>
    <w:p w14:paraId="3EF0DB81" w14:textId="77777777" w:rsidR="00D61076" w:rsidRDefault="00D61076" w:rsidP="00D61076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</w:pPr>
    </w:p>
    <w:p w14:paraId="3921BCF4" w14:textId="77777777" w:rsidR="00FB215D" w:rsidRDefault="00FB215D" w:rsidP="00D61076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</w:pPr>
    </w:p>
    <w:p w14:paraId="5E5AB55B" w14:textId="77777777" w:rsidR="00FB215D" w:rsidRDefault="00FB215D" w:rsidP="00D61076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</w:pPr>
    </w:p>
    <w:p w14:paraId="58EC404B" w14:textId="77777777" w:rsidR="00FB215D" w:rsidRPr="00D61076" w:rsidRDefault="00FB215D" w:rsidP="00D61076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</w:pPr>
    </w:p>
    <w:p w14:paraId="7A6B6E16" w14:textId="77777777" w:rsidR="00D61076" w:rsidRPr="00D61076" w:rsidRDefault="00D61076" w:rsidP="00D61076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</w:pPr>
    </w:p>
    <w:p w14:paraId="066B30F7" w14:textId="77777777" w:rsidR="00D61076" w:rsidRPr="00D61076" w:rsidRDefault="00D61076" w:rsidP="00D61076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</w:pPr>
    </w:p>
    <w:p w14:paraId="594227A8" w14:textId="77777777" w:rsidR="00D61076" w:rsidRPr="00D61076" w:rsidRDefault="00D61076" w:rsidP="00D61076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en-IN"/>
        </w:rPr>
      </w:pPr>
    </w:p>
    <w:p w14:paraId="59F82D26" w14:textId="5B8A8F01" w:rsidR="00D61076" w:rsidRPr="00D61076" w:rsidRDefault="00BF7F3C" w:rsidP="0035412C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Date: </w:t>
      </w:r>
      <w:r w:rsidR="00BD475D">
        <w:rPr>
          <w:rFonts w:ascii="Times New Roman" w:eastAsia="Times New Roman" w:hAnsi="Times New Roman" w:cs="Times New Roman"/>
          <w:sz w:val="28"/>
          <w:szCs w:val="28"/>
          <w:lang w:eastAsia="en-IN"/>
        </w:rPr>
        <w:t>14</w:t>
      </w:r>
      <w:r>
        <w:rPr>
          <w:rFonts w:ascii="Times New Roman" w:eastAsia="Times New Roman" w:hAnsi="Times New Roman" w:cs="Times New Roman"/>
          <w:sz w:val="28"/>
          <w:szCs w:val="28"/>
          <w:lang w:eastAsia="en-IN"/>
        </w:rPr>
        <w:t>-0</w:t>
      </w:r>
      <w:r w:rsidR="00BD475D">
        <w:rPr>
          <w:rFonts w:ascii="Times New Roman" w:eastAsia="Times New Roman" w:hAnsi="Times New Roman" w:cs="Times New Roman"/>
          <w:sz w:val="28"/>
          <w:szCs w:val="28"/>
          <w:lang w:eastAsia="en-IN"/>
        </w:rPr>
        <w:t>9</w:t>
      </w:r>
      <w:r>
        <w:rPr>
          <w:rFonts w:ascii="Times New Roman" w:eastAsia="Times New Roman" w:hAnsi="Times New Roman" w:cs="Times New Roman"/>
          <w:sz w:val="28"/>
          <w:szCs w:val="28"/>
          <w:lang w:eastAsia="en-IN"/>
        </w:rPr>
        <w:t>-20</w:t>
      </w:r>
      <w:r w:rsidR="00A66E66">
        <w:rPr>
          <w:rFonts w:ascii="Times New Roman" w:eastAsia="Times New Roman" w:hAnsi="Times New Roman" w:cs="Times New Roman"/>
          <w:sz w:val="28"/>
          <w:szCs w:val="28"/>
          <w:lang w:eastAsia="en-IN"/>
        </w:rPr>
        <w:t>20</w:t>
      </w:r>
      <w:r>
        <w:rPr>
          <w:rFonts w:ascii="Times New Roman" w:eastAsia="Times New Roman" w:hAnsi="Times New Roman" w:cs="Times New Roman"/>
          <w:sz w:val="28"/>
          <w:szCs w:val="28"/>
          <w:lang w:eastAsia="en-IN"/>
        </w:rPr>
        <w:tab/>
      </w:r>
      <w:r>
        <w:rPr>
          <w:rFonts w:ascii="Times New Roman" w:eastAsia="Times New Roman" w:hAnsi="Times New Roman" w:cs="Times New Roman"/>
          <w:sz w:val="28"/>
          <w:szCs w:val="28"/>
          <w:lang w:eastAsia="en-IN"/>
        </w:rPr>
        <w:tab/>
      </w:r>
      <w:r w:rsidR="0035412C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         </w:t>
      </w:r>
      <w:r>
        <w:rPr>
          <w:rFonts w:ascii="Times New Roman" w:eastAsia="Times New Roman" w:hAnsi="Times New Roman" w:cs="Times New Roman"/>
          <w:sz w:val="28"/>
          <w:szCs w:val="28"/>
          <w:lang w:eastAsia="en-IN"/>
        </w:rPr>
        <w:tab/>
      </w:r>
      <w:r>
        <w:rPr>
          <w:rFonts w:ascii="Times New Roman" w:eastAsia="Times New Roman" w:hAnsi="Times New Roman" w:cs="Times New Roman"/>
          <w:sz w:val="28"/>
          <w:szCs w:val="28"/>
          <w:lang w:eastAsia="en-IN"/>
        </w:rPr>
        <w:tab/>
      </w:r>
      <w:r w:rsidR="00D61076" w:rsidRPr="00D61076">
        <w:rPr>
          <w:rFonts w:ascii="Times New Roman" w:eastAsia="Times New Roman" w:hAnsi="Times New Roman" w:cs="Times New Roman"/>
          <w:sz w:val="28"/>
          <w:szCs w:val="28"/>
          <w:lang w:eastAsia="en-IN"/>
        </w:rPr>
        <w:t>(MUCHKAND RAGHAV PANDEY)</w:t>
      </w:r>
    </w:p>
    <w:p w14:paraId="20E8F1D5" w14:textId="5307B0B5" w:rsidR="00D61076" w:rsidRPr="00746239" w:rsidRDefault="00D61076" w:rsidP="00FB215D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D61076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Place: </w:t>
      </w:r>
      <w:r w:rsidR="00A66E66">
        <w:rPr>
          <w:rFonts w:ascii="Times New Roman" w:eastAsia="Times New Roman" w:hAnsi="Times New Roman" w:cs="Times New Roman"/>
          <w:sz w:val="28"/>
          <w:szCs w:val="28"/>
          <w:lang w:eastAsia="en-IN"/>
        </w:rPr>
        <w:t>Ratlam</w:t>
      </w:r>
    </w:p>
    <w:sectPr w:rsidR="00D61076" w:rsidRPr="00746239" w:rsidSect="0092102D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0248B9"/>
    <w:multiLevelType w:val="hybridMultilevel"/>
    <w:tmpl w:val="662E92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985BDE"/>
    <w:multiLevelType w:val="hybridMultilevel"/>
    <w:tmpl w:val="1FB858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E7B23BA"/>
    <w:multiLevelType w:val="hybridMultilevel"/>
    <w:tmpl w:val="228A8B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6225A17"/>
    <w:multiLevelType w:val="hybridMultilevel"/>
    <w:tmpl w:val="CA28E1EC"/>
    <w:lvl w:ilvl="0" w:tplc="D60623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40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85A59EB"/>
    <w:multiLevelType w:val="hybridMultilevel"/>
    <w:tmpl w:val="76C4CA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711411"/>
    <w:multiLevelType w:val="hybridMultilevel"/>
    <w:tmpl w:val="25CE9E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0NrA0NrY0MTM2NjNT0lEKTi0uzszPAykwrAUATWzBCywAAAA="/>
  </w:docVars>
  <w:rsids>
    <w:rsidRoot w:val="0092102D"/>
    <w:rsid w:val="00036D05"/>
    <w:rsid w:val="000378D3"/>
    <w:rsid w:val="002226FC"/>
    <w:rsid w:val="0035412C"/>
    <w:rsid w:val="00424B54"/>
    <w:rsid w:val="00566CB4"/>
    <w:rsid w:val="005A3208"/>
    <w:rsid w:val="00746239"/>
    <w:rsid w:val="00894646"/>
    <w:rsid w:val="0092102D"/>
    <w:rsid w:val="009E44D3"/>
    <w:rsid w:val="00A66E66"/>
    <w:rsid w:val="00A7614C"/>
    <w:rsid w:val="00A90A52"/>
    <w:rsid w:val="00AC3E46"/>
    <w:rsid w:val="00BD475D"/>
    <w:rsid w:val="00BF7F3C"/>
    <w:rsid w:val="00D61076"/>
    <w:rsid w:val="00D804F8"/>
    <w:rsid w:val="00F07AE0"/>
    <w:rsid w:val="00FB2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1B02F"/>
  <w15:chartTrackingRefBased/>
  <w15:docId w15:val="{60845D34-81A0-49C1-A401-76AAC1B25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6D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102D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2102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10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9210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2102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61076"/>
    <w:pPr>
      <w:spacing w:after="200" w:line="276" w:lineRule="auto"/>
      <w:ind w:left="720"/>
      <w:contextualSpacing/>
    </w:pPr>
    <w:rPr>
      <w:rFonts w:eastAsiaTheme="minorEastAsia"/>
      <w:lang w:eastAsia="en-IN"/>
    </w:rPr>
  </w:style>
  <w:style w:type="character" w:styleId="Strong">
    <w:name w:val="Strong"/>
    <w:basedOn w:val="DefaultParagraphFont"/>
    <w:uiPriority w:val="22"/>
    <w:qFormat/>
    <w:rsid w:val="00D6107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4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andeyji9045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go Pandey</dc:creator>
  <cp:keywords/>
  <dc:description/>
  <cp:lastModifiedBy>Gigo Pandey</cp:lastModifiedBy>
  <cp:revision>15</cp:revision>
  <dcterms:created xsi:type="dcterms:W3CDTF">2019-05-21T13:55:00Z</dcterms:created>
  <dcterms:modified xsi:type="dcterms:W3CDTF">2020-09-14T12:33:00Z</dcterms:modified>
</cp:coreProperties>
</file>